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3C591" w14:textId="77777777" w:rsidR="00BB44A7" w:rsidRDefault="00BB44A7" w:rsidP="00BB44A7">
      <w:r>
        <w:t>organization that negatively impact readability and articulation of main ideas Submission has critical errors related to citations, grammar, spelling, syntax, or organization that prevent understanding of ideas 4 Total 100%.</w:t>
      </w:r>
    </w:p>
    <w:p w14:paraId="564EFDA7" w14:textId="77777777" w:rsidR="00BB44A7" w:rsidRDefault="00BB44A7" w:rsidP="00BB44A7">
      <w:r>
        <w:br w:type="page"/>
      </w:r>
    </w:p>
    <w:p w14:paraId="6341C530" w14:textId="0A0C1023" w:rsidR="00964E27" w:rsidRPr="003675E5" w:rsidRDefault="00964E27" w:rsidP="003675E5"/>
    <w:sectPr w:rsidR="00964E27" w:rsidRPr="00367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NDQxMjQ0NTQxM7JQ0lEKTi0uzszPAykwrAUALxqqbywAAAA="/>
  </w:docVars>
  <w:rsids>
    <w:rsidRoot w:val="001904B9"/>
    <w:rsid w:val="000239EB"/>
    <w:rsid w:val="00051D14"/>
    <w:rsid w:val="000C5EFA"/>
    <w:rsid w:val="000D05E7"/>
    <w:rsid w:val="000F64FD"/>
    <w:rsid w:val="001260E2"/>
    <w:rsid w:val="001904B9"/>
    <w:rsid w:val="001C30C8"/>
    <w:rsid w:val="001E14C8"/>
    <w:rsid w:val="001F44CE"/>
    <w:rsid w:val="001F7A75"/>
    <w:rsid w:val="002601F4"/>
    <w:rsid w:val="00284509"/>
    <w:rsid w:val="002E4971"/>
    <w:rsid w:val="003675E5"/>
    <w:rsid w:val="003A180A"/>
    <w:rsid w:val="003A1CF4"/>
    <w:rsid w:val="003A5470"/>
    <w:rsid w:val="003C2269"/>
    <w:rsid w:val="004067AC"/>
    <w:rsid w:val="004111CF"/>
    <w:rsid w:val="0041318C"/>
    <w:rsid w:val="0042132A"/>
    <w:rsid w:val="004E5CB8"/>
    <w:rsid w:val="005E4170"/>
    <w:rsid w:val="005F54A5"/>
    <w:rsid w:val="00601198"/>
    <w:rsid w:val="00632FCA"/>
    <w:rsid w:val="006675FD"/>
    <w:rsid w:val="00770884"/>
    <w:rsid w:val="007B0FEC"/>
    <w:rsid w:val="007C2AA5"/>
    <w:rsid w:val="007E23C3"/>
    <w:rsid w:val="007E740C"/>
    <w:rsid w:val="007F7CC6"/>
    <w:rsid w:val="00952F33"/>
    <w:rsid w:val="00964E27"/>
    <w:rsid w:val="009F6165"/>
    <w:rsid w:val="00A1311F"/>
    <w:rsid w:val="00A54631"/>
    <w:rsid w:val="00A83B76"/>
    <w:rsid w:val="00AF4AC0"/>
    <w:rsid w:val="00B013F1"/>
    <w:rsid w:val="00B51FF7"/>
    <w:rsid w:val="00B80976"/>
    <w:rsid w:val="00BB44A7"/>
    <w:rsid w:val="00BD25B5"/>
    <w:rsid w:val="00BF45D2"/>
    <w:rsid w:val="00C30328"/>
    <w:rsid w:val="00C3034A"/>
    <w:rsid w:val="00C5285F"/>
    <w:rsid w:val="00C57C78"/>
    <w:rsid w:val="00C61622"/>
    <w:rsid w:val="00CB6BB4"/>
    <w:rsid w:val="00CF1021"/>
    <w:rsid w:val="00D70E71"/>
    <w:rsid w:val="00E663BF"/>
    <w:rsid w:val="00E94086"/>
    <w:rsid w:val="00F2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62D0"/>
  <w15:chartTrackingRefBased/>
  <w15:docId w15:val="{34DF7785-EB5E-4C70-80AC-93EC275D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4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0-28T12:06:00Z</dcterms:created>
  <dcterms:modified xsi:type="dcterms:W3CDTF">2021-10-28T12:06:00Z</dcterms:modified>
</cp:coreProperties>
</file>